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metabol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ipid metabolism (PC1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lucose control (PC2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DL cholesterol (PC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DL cholest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L cholest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cholester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glycerides (blood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ucose (bloo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lin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bA1c (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0T15:23:10Z</dcterms:created>
  <dcterms:modified xsi:type="dcterms:W3CDTF">2024-09-10T15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